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1"/>
      </w:pPr>
      <w:r>
        <w:t>Introduction</w:t>
      </w:r>
    </w:p>
    <w:p w14:paraId="371B49F9" w14:textId="4E4441E7" w:rsidR="009242E2" w:rsidRDefault="00C43C9A" w:rsidP="00C62E21">
      <w:pPr>
        <w:pStyle w:val="a7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a7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a7"/>
      </w:pPr>
    </w:p>
    <w:p w14:paraId="4BCE0B96" w14:textId="1791638A" w:rsidR="009242E2" w:rsidRDefault="00C62E21">
      <w:pPr>
        <w:pStyle w:val="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RA-RNTI</w:t>
                            </w:r>
                            <w:r>
                              <w:t>, a MsgB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2C439D">
                              <w:rPr>
                                <w:i/>
                              </w:rPr>
                              <w:t>ue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MsgB-RNTI, a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/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/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 xml:space="preserve">;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t>ue-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>In TS38.331, two parameters availableCombToAddModList-r16 and availableCombToReleaseList-r16 are used to add and release a list of availabilityCombinations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PayloadSizeAI</w:t>
                            </w:r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r>
                              <w:rPr>
                                <w:i/>
                                <w:iCs/>
                              </w:rPr>
                              <w:t>iab-DU-CellIdentity</w:t>
                            </w:r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</w:p>
          <w:p w14:paraId="396DFD4A" w14:textId="22E50A69" w:rsidR="00CD12EA" w:rsidRDefault="006012E8" w:rsidP="006012E8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</w:tbl>
    <w:p w14:paraId="0FCFE6B4" w14:textId="77777777" w:rsidR="00994D6B" w:rsidRPr="000A6824" w:rsidRDefault="00994D6B" w:rsidP="00994D6B">
      <w:pPr>
        <w:pStyle w:val="2"/>
        <w:numPr>
          <w:ilvl w:val="0"/>
          <w:numId w:val="0"/>
        </w:numPr>
        <w:ind w:left="576"/>
        <w:rPr>
          <w:lang w:eastAsia="zh-CN"/>
        </w:rPr>
      </w:pPr>
      <w:bookmarkStart w:id="24" w:name="_GoBack"/>
      <w:bookmarkEnd w:id="24"/>
    </w:p>
    <w:p w14:paraId="2C7A3B7A" w14:textId="46A32451" w:rsidR="00994D6B" w:rsidRPr="00C62E21" w:rsidRDefault="00994D6B" w:rsidP="00994D6B">
      <w:pPr>
        <w:pStyle w:val="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a7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5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6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7" w:author="Author"/>
                                <w:iCs/>
                                <w:lang w:val="en-GB"/>
                              </w:rPr>
                            </w:pPr>
                            <w:del w:id="28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9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30" w:author="Author"/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2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3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4" w:author="Author">
                              <w:r>
                                <w:t>and</w:t>
                              </w:r>
                            </w:ins>
                            <w:del w:id="35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6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7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8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9" w:author="Author">
                              <w:r>
                                <w:t>and</w:t>
                              </w:r>
                            </w:ins>
                            <w:del w:id="40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1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2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3" w:author="Author"/>
                                <w:lang w:val="en-GB"/>
                              </w:rPr>
                            </w:pPr>
                            <w:del w:id="44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PayloadSizeA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5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6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7" w:author="Author">
                              <w:r w:rsidRPr="00293660" w:rsidDel="00615A0A">
                                <w:rPr>
                                  <w:lang w:val="en-GB"/>
                                  <w:rPrChange w:id="48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9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50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-DU-CellIdentity</w:t>
                            </w:r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r w:rsidRPr="00944C8E">
                              <w:t xml:space="preserve"> to a corresponding AI index field value in DCI format 2_5 provided by 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>andle this contribution and the related discussion including the draft reply tdocs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the FL Proposal to consolidat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rom our understanding, if RAN1 concludes that the current RAN3 signalling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</w:tbl>
    <w:p w14:paraId="28130B1E" w14:textId="77777777" w:rsidR="00994D6B" w:rsidRPr="00D27FFB" w:rsidRDefault="00994D6B" w:rsidP="00994D6B">
      <w:pPr>
        <w:pStyle w:val="1"/>
        <w:numPr>
          <w:ilvl w:val="0"/>
          <w:numId w:val="0"/>
        </w:numPr>
        <w:ind w:left="432" w:hanging="432"/>
        <w:rPr>
          <w:rFonts w:eastAsiaTheme="minorEastAsia"/>
          <w:lang w:eastAsia="zh-CN"/>
        </w:rPr>
      </w:pPr>
    </w:p>
    <w:p w14:paraId="12EC8AA3" w14:textId="4B8E2AF6" w:rsidR="009242E2" w:rsidRDefault="00C62E21">
      <w:pPr>
        <w:pStyle w:val="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D56A8" w14:textId="77777777" w:rsidR="00A62C4C" w:rsidRDefault="00A62C4C" w:rsidP="0024141B">
      <w:r>
        <w:separator/>
      </w:r>
    </w:p>
  </w:endnote>
  <w:endnote w:type="continuationSeparator" w:id="0">
    <w:p w14:paraId="6F1D1C14" w14:textId="77777777" w:rsidR="00A62C4C" w:rsidRDefault="00A62C4C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5476C8" w14:textId="77777777" w:rsidR="00A62C4C" w:rsidRDefault="00A62C4C" w:rsidP="0024141B">
      <w:r>
        <w:separator/>
      </w:r>
    </w:p>
  </w:footnote>
  <w:footnote w:type="continuationSeparator" w:id="0">
    <w:p w14:paraId="518B3DDA" w14:textId="77777777" w:rsidR="00A62C4C" w:rsidRDefault="00A62C4C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1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Batang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等线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4">
    <w:name w:val="Table Elegant"/>
    <w:basedOn w:val="a2"/>
    <w:qFormat/>
    <w:rPr>
      <w:rFonts w:ascii="Times New Roman" w:eastAsia="宋体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宋体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标题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标题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标题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link w:val="5"/>
    <w:uiPriority w:val="9"/>
    <w:qFormat/>
    <w:rPr>
      <w:rFonts w:ascii="Arial" w:eastAsia="Times New Roman" w:hAnsi="Arial"/>
    </w:rPr>
  </w:style>
  <w:style w:type="character" w:customStyle="1" w:styleId="6Char">
    <w:name w:val="标题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标题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标题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标题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脚注文本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无间隔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批注框文本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页眉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页脚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批注文字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批注主题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正文文本 Char"/>
    <w:link w:val="a7"/>
    <w:qFormat/>
    <w:rPr>
      <w:sz w:val="22"/>
      <w:szCs w:val="22"/>
    </w:rPr>
  </w:style>
  <w:style w:type="character" w:customStyle="1" w:styleId="Chard">
    <w:name w:val="列出段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题注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等线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等线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文档结构图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5">
    <w:name w:val="尾注文本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副标题 Char"/>
    <w:basedOn w:val="a1"/>
    <w:link w:val="ae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4">
    <w:name w:val="日期 Char"/>
    <w:basedOn w:val="a1"/>
    <w:link w:val="a9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纯文本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正文文本 2 Char"/>
    <w:basedOn w:val="a1"/>
    <w:link w:val="2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宋体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967257-1F98-4E1B-9B1C-C91F79B15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972</Words>
  <Characters>5543</Characters>
  <Application>Microsoft Office Word</Application>
  <DocSecurity>0</DocSecurity>
  <Lines>46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6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Songxinghua</cp:lastModifiedBy>
  <cp:revision>6</cp:revision>
  <cp:lastPrinted>2016-02-23T10:51:00Z</cp:lastPrinted>
  <dcterms:created xsi:type="dcterms:W3CDTF">2021-04-08T09:27:00Z</dcterms:created>
  <dcterms:modified xsi:type="dcterms:W3CDTF">2021-04-0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